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  <w:r>
        <w:t xml:space="preserve"> </w:t>
      </w:r>
      <w:r>
        <w:t xml:space="preserve">Mechanism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2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eventplot(eruptions, lineoffse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inelength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ca().axes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A prior study of the magma systems feeding the volcano proposed that there are two main magma reservoirs feeding the Cumbre Vieja volcano</w:t>
      </w:r>
      <w:r>
        <w:t xml:space="preserve"> </w:t>
      </w:r>
      <w:r>
        <w:t xml:space="preserve">(Marrero et al. 2019)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example_manuscriptquarto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example_manuscriptquarto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 Mechanism</dc:title>
  <dc:creator>Steve Purves; Rowan Cockett</dc:creator>
  <cp:keywords>La Palma, Earthquakes</cp:keywords>
  <dcterms:created xsi:type="dcterms:W3CDTF">2024-02-09T06:05:21Z</dcterms:created>
  <dcterms:modified xsi:type="dcterms:W3CDTF">2024-02-09T06:0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2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